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4210FB26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</w:t>
      </w:r>
      <w:r w:rsidR="005D79AC">
        <w:t>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 xml:space="preserve">Натрупване на излишни складови </w:t>
      </w:r>
      <w:proofErr w:type="gramStart"/>
      <w:r>
        <w:t>запаси;</w:t>
      </w:r>
      <w:proofErr w:type="gramEnd"/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 w:rsidR="0012760D">
        <w:t xml:space="preserve">Нарушаване баланса на </w:t>
      </w:r>
      <w:proofErr w:type="gramStart"/>
      <w:r w:rsidR="0012760D">
        <w:t>доставката</w:t>
      </w:r>
      <w:r>
        <w:t>;</w:t>
      </w:r>
      <w:proofErr w:type="gramEnd"/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</w:t>
      </w:r>
      <w:proofErr w:type="gramStart"/>
      <w:r w:rsidR="0012760D">
        <w:t>производство</w:t>
      </w:r>
      <w:r>
        <w:t>;</w:t>
      </w:r>
      <w:proofErr w:type="gramEnd"/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 xml:space="preserve">и анализ на производствената </w:t>
      </w:r>
      <w:proofErr w:type="gramStart"/>
      <w:r w:rsidR="0012760D">
        <w:t>дейност</w:t>
      </w:r>
      <w:r w:rsidR="00500731">
        <w:t>;</w:t>
      </w:r>
      <w:proofErr w:type="gramEnd"/>
    </w:p>
    <w:p w14:paraId="64DDD354" w14:textId="12688FBD" w:rsidR="00FB7463" w:rsidRDefault="00F735D7" w:rsidP="000958F2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505F00B4" w14:textId="77777777" w:rsidR="00FB7463" w:rsidRDefault="00FB746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C786932" w14:textId="77777777" w:rsidR="00740E27" w:rsidRDefault="00740E27" w:rsidP="000958F2">
      <w:pPr>
        <w:pStyle w:val="disbody"/>
      </w:pPr>
    </w:p>
    <w:p w14:paraId="2F38CD8A" w14:textId="5AC34B2F" w:rsidR="00740E27" w:rsidRDefault="009A7C72" w:rsidP="000A6A81">
      <w:pPr>
        <w:pStyle w:val="disbody"/>
        <w:rPr>
          <w:lang w:val="en-US"/>
        </w:rPr>
      </w:pPr>
      <w:r w:rsidRPr="009A7C72">
        <w:rPr>
          <w:lang w:val="en-US"/>
        </w:rPr>
        <w:t xml:space="preserve">Wikipedia </w:t>
      </w:r>
      <w:proofErr w:type="spellStart"/>
      <w:r w:rsidRPr="009A7C72">
        <w:rPr>
          <w:lang w:val="en-US"/>
        </w:rPr>
        <w:t>определя</w:t>
      </w:r>
      <w:proofErr w:type="spellEnd"/>
      <w:r>
        <w:rPr>
          <w:lang w:val="en-US"/>
        </w:rPr>
        <w:t xml:space="preserve"> ERP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ка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бор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нтегриран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риложения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които</w:t>
      </w:r>
      <w:proofErr w:type="spellEnd"/>
      <w:r w:rsidRPr="009A7C72">
        <w:rPr>
          <w:lang w:val="en-US"/>
        </w:rPr>
        <w:t xml:space="preserve"> </w:t>
      </w:r>
      <w:r>
        <w:t>могат да бъдат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зползва</w:t>
      </w:r>
      <w:proofErr w:type="spellEnd"/>
      <w:r>
        <w:t xml:space="preserve">ни </w:t>
      </w:r>
      <w:proofErr w:type="spellStart"/>
      <w:r w:rsidRPr="009A7C72">
        <w:rPr>
          <w:lang w:val="en-US"/>
        </w:rPr>
        <w:t>з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ъбиране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съхраняване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управление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интерпретиране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данн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ног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бизнес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дейности</w:t>
      </w:r>
      <w:proofErr w:type="spellEnd"/>
      <w:r w:rsidRPr="009A7C72">
        <w:rPr>
          <w:lang w:val="en-US"/>
        </w:rPr>
        <w:t xml:space="preserve">. </w:t>
      </w:r>
      <w:r>
        <w:rPr>
          <w:lang w:val="en-US"/>
        </w:rPr>
        <w:t xml:space="preserve">ERP </w:t>
      </w:r>
      <w:r>
        <w:t>е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голям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обикновен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ног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къп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офтуер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кой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управляв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все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аспек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бизнеса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ъздаване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оръч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з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родажба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превръщане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м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във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фактур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д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управление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нвентар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производство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недвижим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мот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човеш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ресурс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заплати</w:t>
      </w:r>
      <w:proofErr w:type="spellEnd"/>
      <w:r>
        <w:t>.</w:t>
      </w:r>
      <w:r w:rsidRPr="009A7C72">
        <w:rPr>
          <w:lang w:val="en-US"/>
        </w:rPr>
        <w:t xml:space="preserve"> </w:t>
      </w:r>
      <w:r>
        <w:t>В</w:t>
      </w:r>
      <w:proofErr w:type="spellStart"/>
      <w:r w:rsidRPr="009A7C72">
        <w:rPr>
          <w:lang w:val="en-US"/>
        </w:rPr>
        <w:t>сич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одул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вързани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интегрирани</w:t>
      </w:r>
      <w:proofErr w:type="spellEnd"/>
      <w:r w:rsidRPr="009A7C72">
        <w:rPr>
          <w:lang w:val="en-US"/>
        </w:rPr>
        <w:t xml:space="preserve">. </w:t>
      </w:r>
    </w:p>
    <w:p w14:paraId="112838E5" w14:textId="48479FE6" w:rsidR="00414E6D" w:rsidRDefault="00414E6D" w:rsidP="000A6A81">
      <w:pPr>
        <w:pStyle w:val="disbody"/>
      </w:pPr>
      <w:r>
        <w:t>В статията си „</w:t>
      </w:r>
      <w:proofErr w:type="spellStart"/>
      <w:r w:rsidRPr="00414E6D">
        <w:t>Find</w:t>
      </w:r>
      <w:proofErr w:type="spellEnd"/>
      <w:r w:rsidRPr="00414E6D">
        <w:t xml:space="preserve"> </w:t>
      </w:r>
      <w:proofErr w:type="spellStart"/>
      <w:r w:rsidRPr="00414E6D">
        <w:t>the</w:t>
      </w:r>
      <w:proofErr w:type="spellEnd"/>
      <w:r w:rsidRPr="00414E6D">
        <w:t xml:space="preserve"> </w:t>
      </w:r>
      <w:proofErr w:type="spellStart"/>
      <w:r w:rsidRPr="00414E6D">
        <w:t>best</w:t>
      </w:r>
      <w:proofErr w:type="spellEnd"/>
      <w:r w:rsidRPr="00414E6D">
        <w:t xml:space="preserve"> ERP </w:t>
      </w:r>
      <w:proofErr w:type="spellStart"/>
      <w:r w:rsidRPr="00414E6D">
        <w:t>systems</w:t>
      </w:r>
      <w:proofErr w:type="spellEnd"/>
      <w:r w:rsidRPr="00414E6D">
        <w:t xml:space="preserve"> </w:t>
      </w:r>
      <w:proofErr w:type="spellStart"/>
      <w:r w:rsidRPr="00414E6D">
        <w:t>for</w:t>
      </w:r>
      <w:proofErr w:type="spellEnd"/>
      <w:r w:rsidRPr="00414E6D">
        <w:t xml:space="preserve"> </w:t>
      </w:r>
      <w:proofErr w:type="spellStart"/>
      <w:r w:rsidRPr="00414E6D">
        <w:t>your</w:t>
      </w:r>
      <w:proofErr w:type="spellEnd"/>
      <w:r w:rsidRPr="00414E6D">
        <w:t xml:space="preserve"> </w:t>
      </w:r>
      <w:proofErr w:type="spellStart"/>
      <w:r w:rsidRPr="00414E6D">
        <w:t>business</w:t>
      </w:r>
      <w:proofErr w:type="spellEnd"/>
      <w:r>
        <w:t xml:space="preserve">“, </w:t>
      </w:r>
      <w:proofErr w:type="spellStart"/>
      <w:r w:rsidRPr="00414E6D">
        <w:t>Mariluz</w:t>
      </w:r>
      <w:proofErr w:type="spellEnd"/>
      <w:r w:rsidRPr="00414E6D">
        <w:t xml:space="preserve"> </w:t>
      </w:r>
      <w:proofErr w:type="spellStart"/>
      <w:r w:rsidRPr="00414E6D">
        <w:t>Sampalo</w:t>
      </w:r>
      <w:proofErr w:type="spellEnd"/>
      <w:r>
        <w:t xml:space="preserve"> подрежда </w:t>
      </w:r>
      <w:r>
        <w:rPr>
          <w:lang w:val="en-US"/>
        </w:rPr>
        <w:t>5</w:t>
      </w:r>
      <w:r>
        <w:t>те най-използвани системи, представени в следващата таблица:</w:t>
      </w:r>
    </w:p>
    <w:p w14:paraId="7ECE2194" w14:textId="00735203" w:rsidR="00414E6D" w:rsidRPr="00414E6D" w:rsidRDefault="00414E6D" w:rsidP="00414E6D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 xml:space="preserve">Таблица 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b/>
          <w:bCs/>
          <w:i/>
          <w:iCs/>
          <w:szCs w:val="28"/>
        </w:rPr>
        <w:t>.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i/>
          <w:iCs/>
          <w:szCs w:val="28"/>
        </w:rPr>
        <w:t xml:space="preserve">: </w:t>
      </w:r>
      <w:r w:rsidR="00406C1D" w:rsidRPr="00406C1D">
        <w:rPr>
          <w:i/>
          <w:iCs/>
          <w:szCs w:val="28"/>
        </w:rPr>
        <w:t>5те най-използвани</w:t>
      </w:r>
      <w:r w:rsidR="00406C1D">
        <w:rPr>
          <w:i/>
          <w:iCs/>
          <w:szCs w:val="28"/>
          <w:lang w:val="en-US"/>
        </w:rPr>
        <w:t xml:space="preserve"> ERP</w:t>
      </w:r>
      <w:r w:rsidR="00406C1D" w:rsidRPr="00406C1D">
        <w:rPr>
          <w:i/>
          <w:iCs/>
          <w:szCs w:val="28"/>
        </w:rPr>
        <w:t xml:space="preserve"> системи</w:t>
      </w:r>
      <w:r>
        <w:rPr>
          <w:i/>
          <w:iCs/>
          <w:szCs w:val="28"/>
        </w:rPr>
        <w:t>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98"/>
        <w:gridCol w:w="2670"/>
        <w:gridCol w:w="6119"/>
      </w:tblGrid>
      <w:tr w:rsidR="00414E6D" w14:paraId="586A6D2B" w14:textId="77777777" w:rsidTr="00414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1B33DAA" w14:textId="4DA3059C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№</w:t>
            </w:r>
          </w:p>
        </w:tc>
        <w:tc>
          <w:tcPr>
            <w:tcW w:w="2670" w:type="dxa"/>
          </w:tcPr>
          <w:p w14:paraId="54514B25" w14:textId="337CF529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Наименование</w:t>
            </w:r>
          </w:p>
        </w:tc>
        <w:tc>
          <w:tcPr>
            <w:tcW w:w="6119" w:type="dxa"/>
          </w:tcPr>
          <w:p w14:paraId="4DBCA09C" w14:textId="2E49EB37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сание</w:t>
            </w:r>
          </w:p>
        </w:tc>
      </w:tr>
      <w:tr w:rsidR="00414E6D" w14:paraId="65E46386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EAE510" w14:textId="64D16A28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1</w:t>
            </w:r>
          </w:p>
        </w:tc>
        <w:tc>
          <w:tcPr>
            <w:tcW w:w="2670" w:type="dxa"/>
          </w:tcPr>
          <w:p w14:paraId="1F625382" w14:textId="0CCDAB70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AP</w:t>
            </w:r>
          </w:p>
        </w:tc>
        <w:tc>
          <w:tcPr>
            <w:tcW w:w="6119" w:type="dxa"/>
          </w:tcPr>
          <w:p w14:paraId="1A2A5AA6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4C32BC78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CB07FD" w14:textId="4936A0C8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670" w:type="dxa"/>
          </w:tcPr>
          <w:p w14:paraId="58FE357F" w14:textId="38FDFDB3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NetSuite (by Oracle)</w:t>
            </w:r>
          </w:p>
        </w:tc>
        <w:tc>
          <w:tcPr>
            <w:tcW w:w="6119" w:type="dxa"/>
          </w:tcPr>
          <w:p w14:paraId="2B57390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6013C4F1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51753104" w14:textId="32CD8995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670" w:type="dxa"/>
          </w:tcPr>
          <w:p w14:paraId="17E65619" w14:textId="01BE911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Sage</w:t>
            </w:r>
          </w:p>
        </w:tc>
        <w:tc>
          <w:tcPr>
            <w:tcW w:w="6119" w:type="dxa"/>
          </w:tcPr>
          <w:p w14:paraId="7A81C948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91F6C4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71774011" w14:textId="06D0CE31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670" w:type="dxa"/>
          </w:tcPr>
          <w:p w14:paraId="06E1C94F" w14:textId="1268CD76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for</w:t>
            </w:r>
          </w:p>
        </w:tc>
        <w:tc>
          <w:tcPr>
            <w:tcW w:w="6119" w:type="dxa"/>
          </w:tcPr>
          <w:p w14:paraId="1EF49C5D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2CD8D3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3588FCF7" w14:textId="599EDADB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70" w:type="dxa"/>
          </w:tcPr>
          <w:p w14:paraId="635D532A" w14:textId="3B1A06F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pro</w:t>
            </w:r>
          </w:p>
        </w:tc>
        <w:tc>
          <w:tcPr>
            <w:tcW w:w="6119" w:type="dxa"/>
          </w:tcPr>
          <w:p w14:paraId="0E4C5E6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37DA467" w14:textId="38C49B0C" w:rsidR="003A5C3A" w:rsidRDefault="000E2FB5" w:rsidP="000E2FB5">
      <w:pPr>
        <w:pStyle w:val="disbody"/>
      </w:pPr>
      <w:r>
        <w:br w:type="page"/>
      </w:r>
      <w:r>
        <w:lastRenderedPageBreak/>
        <w:t>Нека разгледаме</w:t>
      </w:r>
      <w:r w:rsidRPr="000E2FB5">
        <w:t xml:space="preserve"> SAP</w:t>
      </w:r>
      <w:r>
        <w:t>, който бива</w:t>
      </w:r>
      <w:r w:rsidRPr="000E2FB5">
        <w:t xml:space="preserve"> пуснат за първи път преди 50 години в Германия. </w:t>
      </w:r>
      <w:r w:rsidR="00571145">
        <w:t>В</w:t>
      </w:r>
      <w:r w:rsidR="00571145" w:rsidRPr="000E2FB5">
        <w:t xml:space="preserve"> рамките на </w:t>
      </w:r>
      <w:r w:rsidR="00571145">
        <w:t>тази</w:t>
      </w:r>
      <w:r w:rsidR="00571145" w:rsidRPr="000E2FB5">
        <w:t xml:space="preserve"> система</w:t>
      </w:r>
      <w:r w:rsidR="00571145">
        <w:t xml:space="preserve"> се управляват всички </w:t>
      </w:r>
      <w:r w:rsidRPr="000E2FB5">
        <w:t>функционални области на даден бизнес</w:t>
      </w:r>
      <w:r w:rsidR="00571145">
        <w:t>:</w:t>
      </w:r>
      <w:r w:rsidRPr="000E2FB5">
        <w:t xml:space="preserve"> от човешки ресурси, до финанси и функции за </w:t>
      </w:r>
      <w:r w:rsidR="00571145">
        <w:t>з</w:t>
      </w:r>
      <w:r w:rsidR="00571145" w:rsidRPr="00571145">
        <w:t>акриване на отчетен период</w:t>
      </w:r>
      <w:r w:rsidRPr="000E2FB5">
        <w:t xml:space="preserve">, продажби, управление на клиенти, фактуриране и задължения, управление на инвентара, логистика, и </w:t>
      </w:r>
      <w:r w:rsidR="00CE40B5">
        <w:t>други</w:t>
      </w:r>
      <w:r w:rsidRPr="000E2FB5">
        <w:t>. Всяка отделна функция, от която едно предприятие може да има нужда, е напълно достъпна и интегрирана в SAP</w:t>
      </w:r>
      <w:r w:rsidR="00773DE3">
        <w:t xml:space="preserve">. Както беше отбелязано, </w:t>
      </w:r>
      <w:r w:rsidRPr="000E2FB5">
        <w:t xml:space="preserve">SAP </w:t>
      </w:r>
      <w:r w:rsidR="00773DE3" w:rsidRPr="000E2FB5">
        <w:t xml:space="preserve">е водещата ERP система </w:t>
      </w:r>
      <w:r w:rsidRPr="000E2FB5">
        <w:t xml:space="preserve">на пазара, </w:t>
      </w:r>
      <w:r w:rsidR="00773DE3">
        <w:t xml:space="preserve">като около 87% </w:t>
      </w:r>
      <w:r w:rsidRPr="000E2FB5">
        <w:t>от глобалните организации</w:t>
      </w:r>
      <w:r w:rsidR="00773DE3">
        <w:t xml:space="preserve"> го</w:t>
      </w:r>
      <w:r w:rsidRPr="000E2FB5">
        <w:t xml:space="preserve"> използват. SAP може да поддържа производствен</w:t>
      </w:r>
      <w:r w:rsidR="005B2031">
        <w:t>а</w:t>
      </w:r>
      <w:r w:rsidR="00FD744B">
        <w:t xml:space="preserve"> (например </w:t>
      </w:r>
      <w:proofErr w:type="spellStart"/>
      <w:r w:rsidR="00FD744B" w:rsidRPr="000E2FB5">
        <w:t>Harley</w:t>
      </w:r>
      <w:proofErr w:type="spellEnd"/>
      <w:r w:rsidR="00FD744B" w:rsidRPr="000E2FB5">
        <w:t xml:space="preserve"> </w:t>
      </w:r>
      <w:proofErr w:type="spellStart"/>
      <w:r w:rsidR="00FD744B" w:rsidRPr="000E2FB5">
        <w:t>Davidson</w:t>
      </w:r>
      <w:proofErr w:type="spellEnd"/>
      <w:r w:rsidR="00FD744B">
        <w:t>)</w:t>
      </w:r>
      <w:r w:rsidRPr="000E2FB5">
        <w:t>,</w:t>
      </w:r>
      <w:r w:rsidR="005B2031">
        <w:t xml:space="preserve"> </w:t>
      </w:r>
      <w:r w:rsidR="005B2031" w:rsidRPr="000E2FB5">
        <w:t>нефтената и газовата</w:t>
      </w:r>
      <w:r w:rsidR="00FD744B">
        <w:t xml:space="preserve"> </w:t>
      </w:r>
      <w:r w:rsidR="00FD744B" w:rsidRPr="000E2FB5">
        <w:t>индустри</w:t>
      </w:r>
      <w:r w:rsidR="00FD744B">
        <w:t>я (</w:t>
      </w:r>
      <w:r w:rsidR="00FD744B" w:rsidRPr="000E2FB5">
        <w:t>Shell</w:t>
      </w:r>
      <w:r w:rsidR="00FD744B">
        <w:t>)</w:t>
      </w:r>
      <w:r w:rsidR="005B2031" w:rsidRPr="000E2FB5">
        <w:t>,</w:t>
      </w:r>
      <w:r w:rsidRPr="000E2FB5">
        <w:t xml:space="preserve"> държавни органи.</w:t>
      </w:r>
    </w:p>
    <w:p w14:paraId="59584670" w14:textId="7BCC4434" w:rsidR="008A6176" w:rsidRDefault="008A6176" w:rsidP="000E2FB5">
      <w:pPr>
        <w:pStyle w:val="disbody"/>
      </w:pPr>
      <w:r w:rsidRPr="008A6176">
        <w:t>В зависимост от компанията и много други фактори</w:t>
      </w:r>
      <w:r>
        <w:t>,</w:t>
      </w:r>
      <w:r w:rsidRPr="008A6176">
        <w:t xml:space="preserve"> внедряването на SAP може да отнеме </w:t>
      </w:r>
      <w:r>
        <w:t>дълго време и много ресурси</w:t>
      </w:r>
      <w:r w:rsidRPr="008A6176">
        <w:t xml:space="preserve">. </w:t>
      </w:r>
      <w:r w:rsidR="004B6B6C">
        <w:t xml:space="preserve">За сметка на това, </w:t>
      </w:r>
      <w:r w:rsidRPr="008A6176">
        <w:t>SAP предлага и автоматизация</w:t>
      </w:r>
      <w:r w:rsidR="004B6B6C">
        <w:t>,</w:t>
      </w:r>
      <w:r w:rsidRPr="008A6176">
        <w:t xml:space="preserve"> инструменти, които автоматично ще получават, съгласуват и </w:t>
      </w:r>
      <w:r w:rsidR="004B6B6C">
        <w:t>извършват определени действия</w:t>
      </w:r>
      <w:r w:rsidRPr="008A6176">
        <w:t xml:space="preserve">. Това </w:t>
      </w:r>
      <w:r w:rsidR="004B6B6C">
        <w:t xml:space="preserve">позволява </w:t>
      </w:r>
      <w:r w:rsidRPr="008A6176">
        <w:t>съсредоточ</w:t>
      </w:r>
      <w:r w:rsidR="004B6B6C">
        <w:t xml:space="preserve">аването </w:t>
      </w:r>
      <w:r w:rsidRPr="008A6176">
        <w:t xml:space="preserve">върху </w:t>
      </w:r>
      <w:r w:rsidR="004B6B6C">
        <w:t>други</w:t>
      </w:r>
      <w:r w:rsidRPr="008A6176">
        <w:t xml:space="preserve"> задачи, които могат да помогнат за растежа на компанията. SAP разполага с огромни количества данни, които да бъдат използвани за вземане на</w:t>
      </w:r>
      <w:r w:rsidR="007C270D">
        <w:rPr>
          <w:lang w:val="en-US"/>
        </w:rPr>
        <w:t xml:space="preserve"> </w:t>
      </w:r>
      <w:r w:rsidR="007C270D" w:rsidRPr="008A6176">
        <w:t>ефективн</w:t>
      </w:r>
      <w:r w:rsidR="007C270D">
        <w:t>и</w:t>
      </w:r>
      <w:r w:rsidR="007C270D">
        <w:rPr>
          <w:lang w:val="en-US"/>
        </w:rPr>
        <w:t xml:space="preserve"> </w:t>
      </w:r>
      <w:r w:rsidR="007C270D">
        <w:t>и</w:t>
      </w:r>
      <w:r w:rsidR="007C270D" w:rsidRPr="008A6176">
        <w:t xml:space="preserve"> сигурн</w:t>
      </w:r>
      <w:r w:rsidR="007C270D">
        <w:t>и</w:t>
      </w:r>
      <w:r w:rsidRPr="008A6176">
        <w:t xml:space="preserve"> бизнес решения.</w:t>
      </w:r>
    </w:p>
    <w:p w14:paraId="666186CF" w14:textId="0C558DB5" w:rsidR="00FB7463" w:rsidRDefault="00B71CD6" w:rsidP="009D6C5F">
      <w:pPr>
        <w:pStyle w:val="disbody"/>
      </w:pPr>
      <w:r w:rsidRPr="00B71CD6">
        <w:t>SAP е разделен на различни области, които работят заедно, наречени модули. В SAP има два вида модули</w:t>
      </w:r>
      <w:r>
        <w:t>:</w:t>
      </w:r>
      <w:r w:rsidRPr="00B71CD6">
        <w:t xml:space="preserve"> технически и функционални модули.</w:t>
      </w:r>
      <w:r w:rsidR="008979C8">
        <w:t xml:space="preserve"> В</w:t>
      </w:r>
      <w:r w:rsidRPr="00B71CD6">
        <w:t xml:space="preserve"> </w:t>
      </w:r>
      <w:r w:rsidR="008979C8">
        <w:t>т</w:t>
      </w:r>
      <w:r w:rsidRPr="00B71CD6">
        <w:t>ехническите модули</w:t>
      </w:r>
      <w:r w:rsidR="00275812">
        <w:t xml:space="preserve"> </w:t>
      </w:r>
      <w:r w:rsidR="008979C8">
        <w:t>работят</w:t>
      </w:r>
      <w:r w:rsidR="00275812" w:rsidRPr="00B71CD6">
        <w:t xml:space="preserve"> програмисти и</w:t>
      </w:r>
      <w:r w:rsidR="00275812">
        <w:t>ли</w:t>
      </w:r>
      <w:r w:rsidR="00275812" w:rsidRPr="00B71CD6">
        <w:t xml:space="preserve"> ИТ персонал</w:t>
      </w:r>
      <w:r w:rsidRPr="00B71CD6">
        <w:t>.</w:t>
      </w:r>
      <w:r w:rsidR="008979C8">
        <w:t xml:space="preserve"> </w:t>
      </w:r>
      <w:r w:rsidRPr="00B71CD6">
        <w:t>Функционалните модули</w:t>
      </w:r>
      <w:r w:rsidR="008979C8">
        <w:t>, които се използват от потребителите на системата,</w:t>
      </w:r>
      <w:r w:rsidRPr="00B71CD6">
        <w:t xml:space="preserve"> съдържат</w:t>
      </w:r>
      <w:r w:rsidR="00070219">
        <w:t xml:space="preserve"> </w:t>
      </w:r>
      <w:r w:rsidR="00070219" w:rsidRPr="00B71CD6">
        <w:t>вградени</w:t>
      </w:r>
      <w:r w:rsidRPr="00B71CD6">
        <w:t xml:space="preserve"> транзакции, съответств</w:t>
      </w:r>
      <w:r w:rsidR="00070219">
        <w:t>ащи</w:t>
      </w:r>
      <w:r w:rsidRPr="00B71CD6">
        <w:t xml:space="preserve"> </w:t>
      </w:r>
      <w:r w:rsidR="00070219">
        <w:t>на</w:t>
      </w:r>
      <w:r w:rsidRPr="00B71CD6">
        <w:t xml:space="preserve"> бизнес процесите. SAP има много функционални модули</w:t>
      </w:r>
      <w:r w:rsidR="009D6C5F">
        <w:t xml:space="preserve">. Следната фигура представя </w:t>
      </w:r>
      <w:r w:rsidR="00C60A9F">
        <w:t>3 от най-използваните</w:t>
      </w:r>
      <w:r w:rsidR="009D6C5F">
        <w:t>.</w:t>
      </w:r>
      <w:r w:rsidR="00D865A4" w:rsidRPr="00D865A4">
        <w:rPr>
          <w:noProof/>
        </w:rPr>
        <w:t xml:space="preserve"> </w:t>
      </w:r>
      <w:r w:rsidR="00D865A4">
        <w:rPr>
          <w:noProof/>
        </w:rPr>
        <w:lastRenderedPageBreak/>
        <w:drawing>
          <wp:inline distT="0" distB="0" distL="0" distR="0" wp14:anchorId="170750C4" wp14:editId="74D303AB">
            <wp:extent cx="5760085" cy="3186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3481" w14:textId="00DB7242" w:rsidR="00D865A4" w:rsidRDefault="00D865A4" w:rsidP="002A0894">
      <w:pPr>
        <w:jc w:val="center"/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 1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>Модули в САП</w:t>
      </w:r>
      <w:r>
        <w:rPr>
          <w:i/>
          <w:iCs/>
          <w:szCs w:val="28"/>
          <w:lang w:val="bg-BG"/>
        </w:rPr>
        <w:t>.</w:t>
      </w:r>
    </w:p>
    <w:p w14:paraId="700B67D5" w14:textId="4F220266" w:rsidR="00D865A4" w:rsidRDefault="00D865A4" w:rsidP="003E19AE">
      <w:pPr>
        <w:pStyle w:val="bookbody"/>
      </w:pPr>
      <w:r w:rsidRPr="00D865A4">
        <w:t xml:space="preserve">Първата група е от модул Логистика. </w:t>
      </w:r>
      <w:proofErr w:type="spellStart"/>
      <w:r w:rsidRPr="00D865A4">
        <w:t>Sales</w:t>
      </w:r>
      <w:proofErr w:type="spellEnd"/>
      <w:r w:rsidRPr="00D865A4">
        <w:t xml:space="preserve"> </w:t>
      </w:r>
      <w:proofErr w:type="spellStart"/>
      <w:r w:rsidRPr="00D865A4">
        <w:t>and</w:t>
      </w:r>
      <w:proofErr w:type="spellEnd"/>
      <w:r w:rsidRPr="00D865A4">
        <w:t xml:space="preserve"> </w:t>
      </w:r>
      <w:proofErr w:type="spellStart"/>
      <w:r w:rsidRPr="00D865A4">
        <w:t>Distribution</w:t>
      </w:r>
      <w:proofErr w:type="spellEnd"/>
      <w:r w:rsidRPr="00D865A4">
        <w:t xml:space="preserve"> </w:t>
      </w:r>
      <w:r>
        <w:t>е насочен към</w:t>
      </w:r>
      <w:r w:rsidRPr="00D865A4">
        <w:t xml:space="preserve"> обработка и доставка на поръчки за продажб</w:t>
      </w:r>
      <w:r>
        <w:t>и</w:t>
      </w:r>
      <w:r w:rsidRPr="00D865A4">
        <w:t xml:space="preserve">. Модулът за управление на материалите включва закупуване и управление на инвентара. Производственото планиране съдържа основни данни като спецификация на материалите, маршрути и изпълнение на планирането на материалните изисквания. </w:t>
      </w:r>
      <w:r w:rsidR="003E19AE" w:rsidRPr="003E19AE">
        <w:t xml:space="preserve">SAP Quality </w:t>
      </w:r>
      <w:proofErr w:type="spellStart"/>
      <w:r w:rsidR="003E19AE" w:rsidRPr="003E19AE">
        <w:t>Management</w:t>
      </w:r>
      <w:proofErr w:type="spellEnd"/>
      <w:r w:rsidR="003E19AE" w:rsidRPr="003E19AE">
        <w:t xml:space="preserve"> управлява контрола на качеството и несъответствията. Финансовото счетоводство на SAP включва главната книга, дължимите сметки и вземанията. SAP </w:t>
      </w:r>
      <w:proofErr w:type="spellStart"/>
      <w:r w:rsidR="003E19AE" w:rsidRPr="003E19AE">
        <w:t>Controlling</w:t>
      </w:r>
      <w:proofErr w:type="spellEnd"/>
      <w:r w:rsidR="003E19AE" w:rsidRPr="003E19AE">
        <w:t xml:space="preserve"> е мястото, където се извършва анализът на себестойността на продукта и рентабилността. Project Systems управлява счетоводните аспекти на планирането на проекта, мониторинга на проекта и функциите за изчисляване на разходите по проекта.</w:t>
      </w:r>
      <w:r w:rsidR="003E19AE">
        <w:t xml:space="preserve"> </w:t>
      </w:r>
      <w:r w:rsidR="003E19AE" w:rsidRPr="003E19AE">
        <w:t xml:space="preserve">Управлението на </w:t>
      </w:r>
      <w:r w:rsidR="00C91F47" w:rsidRPr="003E19AE">
        <w:t xml:space="preserve">човешките ресурси </w:t>
      </w:r>
      <w:r w:rsidR="003E19AE" w:rsidRPr="003E19AE">
        <w:t>обхва</w:t>
      </w:r>
      <w:r w:rsidR="00C91F47">
        <w:t>ща</w:t>
      </w:r>
      <w:r w:rsidR="003E19AE" w:rsidRPr="003E19AE">
        <w:t xml:space="preserve"> целия цикъл на един служител в една компания, от наемане до прекратяване, включително ведомост. Функционалните модули са тясно интегрирани. Те</w:t>
      </w:r>
      <w:r w:rsidR="006F7D11">
        <w:t xml:space="preserve"> </w:t>
      </w:r>
      <w:r w:rsidR="006F7D11" w:rsidRPr="003E19AE">
        <w:t>ефективно</w:t>
      </w:r>
      <w:r w:rsidR="003E19AE" w:rsidRPr="003E19AE">
        <w:t xml:space="preserve"> изпращат информация помежду си,</w:t>
      </w:r>
      <w:r w:rsidR="006F7D11">
        <w:t xml:space="preserve"> което е</w:t>
      </w:r>
      <w:r w:rsidR="003E19AE" w:rsidRPr="003E19AE">
        <w:t xml:space="preserve"> една от най-силните страни на SAP ERP системата.</w:t>
      </w:r>
    </w:p>
    <w:p w14:paraId="0BCDDDFE" w14:textId="77777777" w:rsidR="00B71CD6" w:rsidRDefault="00B71CD6">
      <w:pPr>
        <w:widowControl/>
        <w:spacing w:line="240" w:lineRule="auto"/>
        <w:ind w:firstLine="0"/>
        <w:jc w:val="left"/>
      </w:pPr>
      <w:r>
        <w:br w:type="page"/>
      </w:r>
    </w:p>
    <w:p w14:paraId="7031008C" w14:textId="72824CEC" w:rsidR="003A5C3A" w:rsidRDefault="003A5C3A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lastRenderedPageBreak/>
        <w:br w:type="page"/>
      </w:r>
    </w:p>
    <w:p w14:paraId="4059E53C" w14:textId="77777777" w:rsidR="000E2FB5" w:rsidRDefault="000E2FB5" w:rsidP="000E2FB5">
      <w:pPr>
        <w:pStyle w:val="disbody"/>
      </w:pPr>
    </w:p>
    <w:p w14:paraId="74EF1666" w14:textId="77777777" w:rsidR="00AE35EB" w:rsidRDefault="00AE35EB">
      <w:pPr>
        <w:widowControl/>
        <w:spacing w:line="240" w:lineRule="auto"/>
        <w:ind w:firstLine="0"/>
        <w:jc w:val="left"/>
      </w:pPr>
    </w:p>
    <w:p w14:paraId="4D292131" w14:textId="77777777" w:rsidR="003220C9" w:rsidRPr="000958F2" w:rsidRDefault="003220C9" w:rsidP="000958F2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B0E18EC" w14:textId="679A4CD4" w:rsidR="006A7339" w:rsidRDefault="00614083" w:rsidP="00257AA1">
      <w:pPr>
        <w:pStyle w:val="disbody"/>
      </w:pPr>
      <w:r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 xml:space="preserve">те на </w:t>
      </w:r>
      <w:proofErr w:type="gramStart"/>
      <w:r w:rsidR="009042F6">
        <w:t>предприятието“</w:t>
      </w:r>
      <w:proofErr w:type="gramEnd"/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>името и адреса на клиента, условия на плащане, специфични 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</w:t>
      </w:r>
      <w:r w:rsidR="00112F17" w:rsidRPr="00112F17">
        <w:lastRenderedPageBreak/>
        <w:t>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33A1A458" w:rsidR="00144BB0" w:rsidRDefault="00144BB0" w:rsidP="00144BB0">
      <w:pPr>
        <w:pStyle w:val="Heading3"/>
      </w:pPr>
      <w:r>
        <w:lastRenderedPageBreak/>
        <w:t xml:space="preserve">1.1.2. </w:t>
      </w:r>
      <w:r>
        <w:rPr>
          <w:lang w:val="bg-BG"/>
        </w:rPr>
        <w:t>Характеристика на системите</w:t>
      </w:r>
      <w:r w:rsidR="006E509E">
        <w:t xml:space="preserve"> </w:t>
      </w:r>
      <w:proofErr w:type="spellStart"/>
      <w:r w:rsidR="006E509E" w:rsidRPr="006E509E">
        <w:t>за</w:t>
      </w:r>
      <w:proofErr w:type="spellEnd"/>
      <w:r w:rsidR="006E509E" w:rsidRPr="006E509E">
        <w:t xml:space="preserve"> </w:t>
      </w:r>
      <w:proofErr w:type="spellStart"/>
      <w:r w:rsidR="006E509E" w:rsidRPr="006E509E">
        <w:t>управление</w:t>
      </w:r>
      <w:proofErr w:type="spellEnd"/>
      <w:r w:rsidR="006E509E" w:rsidRPr="006E509E">
        <w:t xml:space="preserve"> </w:t>
      </w:r>
      <w:proofErr w:type="spellStart"/>
      <w:r w:rsidR="006E509E" w:rsidRPr="006E509E">
        <w:t>на</w:t>
      </w:r>
      <w:proofErr w:type="spellEnd"/>
      <w:r w:rsidR="006E509E" w:rsidRPr="006E509E">
        <w:t xml:space="preserve"> </w:t>
      </w:r>
      <w:proofErr w:type="spellStart"/>
      <w:r w:rsidR="006E509E" w:rsidRPr="006E509E">
        <w:t>транспорта</w:t>
      </w:r>
      <w:proofErr w:type="spellEnd"/>
    </w:p>
    <w:p w14:paraId="5B2A9198" w14:textId="04944CA0" w:rsidR="000B7666" w:rsidRPr="000B7666" w:rsidRDefault="000B7666" w:rsidP="000B7666">
      <w:pPr>
        <w:pStyle w:val="disbody"/>
        <w:rPr>
          <w:lang w:val="en-US"/>
        </w:rPr>
      </w:pPr>
      <w:proofErr w:type="spellStart"/>
      <w:r>
        <w:rPr>
          <w:lang w:val="en-US"/>
        </w:rPr>
        <w:t>todo</w:t>
      </w:r>
      <w:proofErr w:type="spellEnd"/>
    </w:p>
    <w:p w14:paraId="4A1C9544" w14:textId="56DF6CBD" w:rsidR="00A90F8E" w:rsidRPr="00CE70FC" w:rsidRDefault="00144BB0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  <w:lang w:val="bg-BG"/>
        </w:rP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14BCBC56" w14:textId="194155B4" w:rsidR="00234331" w:rsidRDefault="00B672B4" w:rsidP="00234331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>а проектиране</w:t>
      </w:r>
      <w:r>
        <w:rPr>
          <w:i/>
          <w:iCs/>
          <w:szCs w:val="28"/>
        </w:rPr>
        <w:t xml:space="preserve"> на облачни системи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proofErr w:type="spellStart"/>
            <w:r w:rsidRPr="00D849C6">
              <w:t>Разделя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грижите</w:t>
            </w:r>
            <w:proofErr w:type="spellEnd"/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proofErr w:type="spellStart"/>
            <w:r w:rsidRPr="003D16E6">
              <w:t>секи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обект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модул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трябв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д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бъде</w:t>
            </w:r>
            <w:proofErr w:type="spellEnd"/>
            <w:r w:rsidRPr="003D16E6">
              <w:t xml:space="preserve"> в </w:t>
            </w:r>
            <w:proofErr w:type="spellStart"/>
            <w:r w:rsidRPr="003D16E6">
              <w:t>своя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собствен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грижа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контекст</w:t>
            </w:r>
            <w:proofErr w:type="spellEnd"/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proofErr w:type="spellStart"/>
            <w:r w:rsidRPr="00D849C6">
              <w:t>Капсулиране</w:t>
            </w:r>
            <w:proofErr w:type="spellEnd"/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proofErr w:type="spellStart"/>
            <w:r w:rsidRPr="00D849C6">
              <w:t>Инверсия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зависимостта</w:t>
            </w:r>
            <w:proofErr w:type="spellEnd"/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proofErr w:type="spellStart"/>
            <w:r w:rsidRPr="00D849C6">
              <w:t>Изрични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компоненти</w:t>
            </w:r>
            <w:proofErr w:type="spellEnd"/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proofErr w:type="spellStart"/>
            <w:r w:rsidRPr="00D849C6">
              <w:t>Единич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отговорност</w:t>
            </w:r>
            <w:proofErr w:type="spellEnd"/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proofErr w:type="spellStart"/>
            <w:r w:rsidRPr="00D849C6">
              <w:t>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с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повтаряйте</w:t>
            </w:r>
            <w:proofErr w:type="spellEnd"/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proofErr w:type="spellStart"/>
            <w:r w:rsidRPr="0082799F">
              <w:t>Устойчивост</w:t>
            </w:r>
            <w:proofErr w:type="spellEnd"/>
            <w:r w:rsidRPr="0082799F">
              <w:t xml:space="preserve"> и </w:t>
            </w:r>
            <w:proofErr w:type="spellStart"/>
            <w:r w:rsidRPr="0082799F">
              <w:t>невежеств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относн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инфраструктурата</w:t>
            </w:r>
            <w:proofErr w:type="spellEnd"/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proofErr w:type="spellStart"/>
            <w:r w:rsidRPr="00DA05EF">
              <w:t>Ограничени</w:t>
            </w:r>
            <w:proofErr w:type="spellEnd"/>
            <w:r w:rsidRPr="00DA05EF">
              <w:t xml:space="preserve"> </w:t>
            </w:r>
            <w:proofErr w:type="spellStart"/>
            <w:r w:rsidRPr="00DA05EF">
              <w:t>контексти</w:t>
            </w:r>
            <w:proofErr w:type="spellEnd"/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  <w:proofErr w:type="gramEnd"/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  <w:proofErr w:type="gramEnd"/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  <w:proofErr w:type="gramEnd"/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proofErr w:type="gram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proofErr w:type="gram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proofErr w:type="gram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  <w:proofErr w:type="gramEnd"/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</w:t>
      </w:r>
      <w:proofErr w:type="gramStart"/>
      <w:r w:rsidRPr="009E4C33">
        <w:rPr>
          <w:lang w:val="en-US"/>
        </w:rPr>
        <w:t>2.0;</w:t>
      </w:r>
      <w:proofErr w:type="gramEnd"/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proofErr w:type="gram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  <w:proofErr w:type="gramEnd"/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2D0020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54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1"/>
      <w:footerReference w:type="default" r:id="rId12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DC11D" w14:textId="77777777" w:rsidR="002D0020" w:rsidRDefault="002D0020" w:rsidP="00DA5C8B">
      <w:pPr>
        <w:spacing w:line="240" w:lineRule="auto"/>
      </w:pPr>
      <w:r>
        <w:separator/>
      </w:r>
    </w:p>
  </w:endnote>
  <w:endnote w:type="continuationSeparator" w:id="0">
    <w:p w14:paraId="4C7E10FD" w14:textId="77777777" w:rsidR="002D0020" w:rsidRDefault="002D0020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6CAE3" w14:textId="77777777" w:rsidR="002D0020" w:rsidRDefault="002D0020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6E3F391D" w14:textId="77777777" w:rsidR="002D0020" w:rsidRDefault="002D0020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44873CB4" w14:textId="77777777" w:rsidR="002D0020" w:rsidRDefault="002D0020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0219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58F2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2FB5"/>
    <w:rsid w:val="000E4CB5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4336"/>
    <w:rsid w:val="00134939"/>
    <w:rsid w:val="00135BE4"/>
    <w:rsid w:val="001378F5"/>
    <w:rsid w:val="00137BB4"/>
    <w:rsid w:val="00141E3B"/>
    <w:rsid w:val="001421A4"/>
    <w:rsid w:val="00144BB0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0EAD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812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0894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020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5C3A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19AE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6C1D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4E6D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6B6C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145"/>
    <w:rsid w:val="00571743"/>
    <w:rsid w:val="005719C1"/>
    <w:rsid w:val="00572593"/>
    <w:rsid w:val="005730C9"/>
    <w:rsid w:val="0057357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031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D79AC"/>
    <w:rsid w:val="005E0372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AF5"/>
    <w:rsid w:val="006A4E0C"/>
    <w:rsid w:val="006A7339"/>
    <w:rsid w:val="006B102C"/>
    <w:rsid w:val="006B1B1A"/>
    <w:rsid w:val="006B3E47"/>
    <w:rsid w:val="006B43B8"/>
    <w:rsid w:val="006B5040"/>
    <w:rsid w:val="006B5D51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34E5"/>
    <w:rsid w:val="006E509E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6F7D11"/>
    <w:rsid w:val="00700E2D"/>
    <w:rsid w:val="00701EAD"/>
    <w:rsid w:val="0070242D"/>
    <w:rsid w:val="00711C86"/>
    <w:rsid w:val="00712B9E"/>
    <w:rsid w:val="00712F46"/>
    <w:rsid w:val="00713FF4"/>
    <w:rsid w:val="0071643C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0E27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55D5"/>
    <w:rsid w:val="00776654"/>
    <w:rsid w:val="0077684C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270D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24F5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979C8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176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0A5F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1A89"/>
    <w:rsid w:val="009221D0"/>
    <w:rsid w:val="00922ACC"/>
    <w:rsid w:val="009231ED"/>
    <w:rsid w:val="00926320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D6C5F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148E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781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35EB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1CD6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6CE9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DAE"/>
    <w:rsid w:val="00C01490"/>
    <w:rsid w:val="00C019E1"/>
    <w:rsid w:val="00C0212E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0A9F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1F47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1C39"/>
    <w:rsid w:val="00CE40B5"/>
    <w:rsid w:val="00CE53FA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32E9"/>
    <w:rsid w:val="00D8424B"/>
    <w:rsid w:val="00D8468E"/>
    <w:rsid w:val="00D853F2"/>
    <w:rsid w:val="00D865A4"/>
    <w:rsid w:val="00D87AD6"/>
    <w:rsid w:val="00D91544"/>
    <w:rsid w:val="00D935D2"/>
    <w:rsid w:val="00D93888"/>
    <w:rsid w:val="00D93D8A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69E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6C96"/>
    <w:rsid w:val="00ED150E"/>
    <w:rsid w:val="00ED1B9B"/>
    <w:rsid w:val="00ED468D"/>
    <w:rsid w:val="00ED4DAF"/>
    <w:rsid w:val="00ED4F11"/>
    <w:rsid w:val="00ED5E89"/>
    <w:rsid w:val="00ED6508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B7463"/>
    <w:rsid w:val="00FC045A"/>
    <w:rsid w:val="00FC101C"/>
    <w:rsid w:val="00FC2B94"/>
    <w:rsid w:val="00FC4A4A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44B"/>
    <w:rsid w:val="00FD7EE3"/>
    <w:rsid w:val="00FE2773"/>
    <w:rsid w:val="00FE2BD9"/>
    <w:rsid w:val="00FE35A5"/>
    <w:rsid w:val="00FE3CFE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CF0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33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7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6</TotalTime>
  <Pages>13</Pages>
  <Words>1832</Words>
  <Characters>104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7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327</cp:revision>
  <cp:lastPrinted>2021-12-02T13:00:00Z</cp:lastPrinted>
  <dcterms:created xsi:type="dcterms:W3CDTF">2022-06-23T10:23:00Z</dcterms:created>
  <dcterms:modified xsi:type="dcterms:W3CDTF">2022-10-06T03:50:00Z</dcterms:modified>
</cp:coreProperties>
</file>